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bookmarkStart w:id="20" w:name="internship-application-letter"/>
    <w:p>
      <w:pPr>
        <w:pStyle w:val="Heading1"/>
      </w:pPr>
      <w:r>
        <w:t xml:space="preserve">Internship Application Letter</w:t>
      </w:r>
    </w:p>
    <w:p>
      <w:pPr>
        <w:pStyle w:val="FirstParagraph"/>
      </w:pPr>
      <w:r>
        <w:t xml:space="preserve">For Data Scientist Internship Position</w:t>
      </w:r>
    </w:p>
    <w:bookmarkEnd w:id="20"/>
    <w:p>
      <w:pPr>
        <w:pStyle w:val="BodyText"/>
      </w:pPr>
      <w:r>
        <w:t xml:space="preserve">Dear Hiring Manager,</w:t>
      </w:r>
    </w:p>
    <w:p>
      <w:pPr>
        <w:pStyle w:val="BodyText"/>
      </w:pPr>
      <w:r>
        <w:t xml:space="preserve">I am writing to express my enthusiastic interest in the Data Scientist Internship position at your esteemed organization in Riyadh, Saudi Arabia. As a highly motivated computer science student with specialized training in machine learning and statistical analysis, I am excited to submit this Internship Application Letter for consideration. My academic background, technical skills, and deep admiration for Saudi Arabia's Vision 2030 transformation make me confident that I can contribute meaningfully to your data-driven initiatives while growing as a future Data Scientist within the vibrant tech ecosystem of Riyadh.</w:t>
      </w:r>
    </w:p>
    <w:p>
      <w:pPr>
        <w:pStyle w:val="BodyText"/>
      </w:pPr>
      <w:r>
        <w:t xml:space="preserve">Throughout my undergraduate studies at King Saud University in Riyadh, I have cultivated a robust foundation in data science principles that directly align with the requirements of this internship. My coursework has included advanced statistics, predictive modeling, and big data technologies – all essential components for excelling as a Data Scientist. I have completed multiple capstone projects demonstrating practical application of these concepts: most notably, an agricultural yield prediction model using satellite imagery and Python's scikit-learn library that achieved 89% accuracy. This project was particularly meaningful to me as it addressed food security challenges relevant to Saudi Arabia's national priorities.</w:t>
      </w:r>
    </w:p>
    <w:p>
      <w:pPr>
        <w:pStyle w:val="BodyText"/>
      </w:pPr>
      <w:r>
        <w:t xml:space="preserve">My technical toolkit includes proficiency in Python (Pandas, NumPy, TensorFlow), SQL for database management, and Tableau for data visualization. I recently completed an intensive certification in AI &amp; Machine Learning from Coursera specializing in Arabic language NLP applications – a skill that directly supports Saudi Arabia's digital transformation goals. During my previous internship at a local fintech startup in Riyadh, I developed a customer segmentation model that improved marketing campaign efficiency by 35%. This experience reinforced my passion for leveraging data to solve real-world business challenges within the Saudi market context.</w:t>
      </w:r>
    </w:p>
    <w:p>
      <w:pPr>
        <w:pStyle w:val="BodyText"/>
      </w:pPr>
      <w:r>
        <w:t xml:space="preserve">What excites me most about this opportunity is the chance to contribute to Riyadh's emergence as a global technology hub. Having witnessed firsthand how companies like STC and Saudi Aramco are investing in AI-driven innovation, I am eager to learn from industry leaders who understand the unique cultural and economic landscape of Saudi Arabia Riyadh. The Kingdom's commitment to digitalization through initiatives like the National AI Strategy 2031 creates an unparalleled environment for a Data Scientist intern to develop meaningful skills while supporting national development goals. I am particularly inspired by how data science is being applied in smart city projects across Riyadh, from traffic optimization in King Abdullah Financial District to predictive healthcare models at King Faisal Specialist Hospital.</w:t>
      </w:r>
    </w:p>
    <w:p>
      <w:pPr>
        <w:pStyle w:val="BodyText"/>
      </w:pPr>
      <w:r>
        <w:t xml:space="preserve">I understand that success as a Data Scientist requires not only technical expertise but also cultural intelligence – especially when operating within the framework of Saudi Arabia's business environment. My experience living in Riyadh for three years has provided me with invaluable insights into local business practices, communication norms, and the importance of aligning analytical solutions with national values. I have actively participated in the Riyadh Tech Meetup group where I presented on data ethics frameworks applicable to Gulf markets – a topic that resonates deeply with Saudi Arabia's evolving regulatory landscape.</w:t>
      </w:r>
    </w:p>
    <w:p>
      <w:pPr>
        <w:pStyle w:val="BodyText"/>
      </w:pPr>
      <w:r>
        <w:t xml:space="preserve">My academic journey has been characterized by rigorous engagement with cutting-edge data science challenges. In my Machine Learning course, I developed a real-time fraud detection system for e-commerce platforms using neural networks and anomaly detection algorithms. This project required me to process 50 million transaction records while maintaining strict data privacy compliance – skills directly transferable to any Saudi enterprise operating within the Kingdom's regulatory boundaries. I also volunteered as a data consultant for the Riyadh Green Initiative, analyzing environmental sensor data to optimize urban park maintenance schedules, demonstrating my ability to translate technical insights into operational improvements.</w:t>
      </w:r>
    </w:p>
    <w:p>
      <w:pPr>
        <w:pStyle w:val="BodyText"/>
      </w:pPr>
      <w:r>
        <w:t xml:space="preserve">What sets me apart is my proactive approach to learning and adapting within Saudi Arabia's rapidly evolving tech ecosystem. I regularly attend workshops hosted by the Saudi Data &amp; AI Authority (SDAIA) and follow the Kingdom's progress in becoming a leader in AI adoption. My recent project developing an Arabic sentiment analysis tool for social media monitoring has given me hands-on experience with language-specific data challenges that many international platforms overlook – a capability increasingly valuable as Saudi businesses expand their digital presence.</w:t>
      </w:r>
    </w:p>
    <w:p>
      <w:pPr>
        <w:pStyle w:val="BodyText"/>
      </w:pPr>
      <w:r>
        <w:t xml:space="preserve">I am deeply committed to contributing to the growth of Saudi Arabia Riyadh as a center of excellence for data science. My long-term vision aligns perfectly with Vision 2030's goal of creating knowledge-based jobs: I aspire to become a senior Data Scientist who helps build indigenous AI capabilities within Saudi enterprises. This internship represents the crucial first step in that journey, where I can apply my academic knowledge while learning from industry experts who understand the nuances of operating within our vibrant Middle Eastern market.</w:t>
      </w:r>
    </w:p>
    <w:p>
      <w:pPr>
        <w:pStyle w:val="BodyText"/>
      </w:pPr>
      <w:r>
        <w:t xml:space="preserve">Thank you for considering my Internship Application Letter for the Data Scientist position. My resume provides additional details about my technical skills and projects, but I am particularly eager to discuss how my experience in developing culturally-aware data solutions can benefit your team's objectives. I am available for an interview at your earliest convenience and have attached all required documents including transcripts and certifications.</w:t>
      </w:r>
    </w:p>
    <w:p>
      <w:pPr>
        <w:pStyle w:val="BodyText"/>
      </w:pPr>
      <w:r>
        <w:t xml:space="preserve">I look forward to the possibility of contributing to your organization's success while growing as a professional Data Scientist within the dynamic environment of Saudi Arabia Riyadh. Thank you for investing your time in reviewing my application.</w:t>
      </w:r>
    </w:p>
    <w:p>
      <w:pPr>
        <w:pStyle w:val="BodyText"/>
      </w:pPr>
      <w:r>
        <w:t xml:space="preserve">Sincerely,</w:t>
      </w:r>
    </w:p>
    <w:p>
      <w:pPr>
        <w:pStyle w:val="BodyText"/>
      </w:pPr>
      <w:r>
        <w:t xml:space="preserve">Aisha Al-Rashid</w:t>
      </w:r>
    </w:p>
    <w:p>
      <w:pPr>
        <w:pStyle w:val="BodyText"/>
      </w:pPr>
      <w:r>
        <w:t xml:space="preserve">Computer Science Student (Expected Graduation: May 2025)</w:t>
      </w:r>
    </w:p>
    <w:p>
      <w:pPr>
        <w:pStyle w:val="BodyText"/>
      </w:pPr>
      <w:r>
        <w:t xml:space="preserve">King Saud University, Riyadh</w:t>
      </w:r>
    </w:p>
    <w:p>
      <w:pPr>
        <w:pStyle w:val="BodyText"/>
      </w:pPr>
      <w:r>
        <w:t xml:space="preserve">Email: aisha.alrashid@email.com | Phone: +966 5X XXX XXXX</w:t>
      </w:r>
    </w:p>
    <w:p>
      <w:pPr>
        <w:pStyle w:val="BodyText"/>
      </w:pPr>
      <w:r>
        <w:t xml:space="preserve">This Internship Application Letter is specifically tailored for Data Scientist opportunities in Riyadh, Saudi Arabia, reflecting understanding of local industry needs and Vision 2030 priorities. Word count: 85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ata Scientist</dc:title>
  <dc:creator/>
  <dc:language>en</dc:language>
  <cp:keywords/>
  <dcterms:created xsi:type="dcterms:W3CDTF">2026-07-14T16:14:51Z</dcterms:created>
  <dcterms:modified xsi:type="dcterms:W3CDTF">2026-07-14T16:14:51Z</dcterms:modified>
</cp:coreProperties>
</file>

<file path=docProps/custom.xml><?xml version="1.0" encoding="utf-8"?>
<Properties xmlns="http://schemas.openxmlformats.org/officeDocument/2006/custom-properties" xmlns:vt="http://schemas.openxmlformats.org/officeDocument/2006/docPropsVTypes"/>
</file>